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812B1" w14:textId="77777777" w:rsidR="00B01370" w:rsidRPr="00AC32E5" w:rsidRDefault="00B01370" w:rsidP="00B0137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C32E5">
        <w:rPr>
          <w:rFonts w:ascii="Times New Roman" w:hAnsi="Times New Roman" w:cs="Times New Roman"/>
          <w:b/>
          <w:sz w:val="32"/>
          <w:szCs w:val="32"/>
        </w:rPr>
        <w:t xml:space="preserve">Mission </w:t>
      </w:r>
      <w:r w:rsidR="00D76814" w:rsidRPr="00AC32E5">
        <w:rPr>
          <w:rFonts w:ascii="Times New Roman" w:hAnsi="Times New Roman" w:cs="Times New Roman"/>
          <w:b/>
          <w:sz w:val="32"/>
          <w:szCs w:val="32"/>
        </w:rPr>
        <w:t>vs.</w:t>
      </w:r>
      <w:r w:rsidRPr="00AC32E5">
        <w:rPr>
          <w:rFonts w:ascii="Times New Roman" w:hAnsi="Times New Roman" w:cs="Times New Roman"/>
          <w:b/>
          <w:sz w:val="32"/>
          <w:szCs w:val="32"/>
        </w:rPr>
        <w:t xml:space="preserve"> Vision Statement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061"/>
        <w:gridCol w:w="3349"/>
        <w:gridCol w:w="3508"/>
      </w:tblGrid>
      <w:tr w:rsidR="00B01370" w:rsidRPr="00AC32E5" w14:paraId="027A5AE1" w14:textId="77777777" w:rsidTr="00B01370">
        <w:tc>
          <w:tcPr>
            <w:tcW w:w="3010" w:type="dxa"/>
            <w:shd w:val="clear" w:color="auto" w:fill="FBD4B4" w:themeFill="accent6" w:themeFillTint="66"/>
          </w:tcPr>
          <w:p w14:paraId="5771EEC9" w14:textId="77777777" w:rsidR="00B01370" w:rsidRPr="00AC32E5" w:rsidRDefault="00B01370" w:rsidP="00B0137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AC32E5">
              <w:rPr>
                <w:rFonts w:ascii="Times New Roman" w:hAnsi="Times New Roman" w:cs="Times New Roman"/>
                <w:b/>
                <w:sz w:val="32"/>
                <w:szCs w:val="32"/>
              </w:rPr>
              <w:t>Answer/Descriptions</w:t>
            </w:r>
          </w:p>
        </w:tc>
        <w:tc>
          <w:tcPr>
            <w:tcW w:w="3374" w:type="dxa"/>
            <w:shd w:val="clear" w:color="auto" w:fill="FBD4B4" w:themeFill="accent6" w:themeFillTint="66"/>
          </w:tcPr>
          <w:p w14:paraId="48E270BB" w14:textId="77777777" w:rsidR="00B01370" w:rsidRPr="00AC32E5" w:rsidRDefault="00B01370" w:rsidP="00ED6CD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AC32E5">
              <w:rPr>
                <w:rFonts w:ascii="Times New Roman" w:hAnsi="Times New Roman" w:cs="Times New Roman"/>
                <w:b/>
                <w:sz w:val="32"/>
                <w:szCs w:val="32"/>
              </w:rPr>
              <w:t>Mission</w:t>
            </w:r>
          </w:p>
        </w:tc>
        <w:tc>
          <w:tcPr>
            <w:tcW w:w="3534" w:type="dxa"/>
            <w:shd w:val="clear" w:color="auto" w:fill="FBD4B4" w:themeFill="accent6" w:themeFillTint="66"/>
          </w:tcPr>
          <w:p w14:paraId="320B9C5D" w14:textId="77777777" w:rsidR="00B01370" w:rsidRPr="00AC32E5" w:rsidRDefault="00B01370" w:rsidP="00ED6CD5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AC32E5">
              <w:rPr>
                <w:rFonts w:ascii="Times New Roman" w:hAnsi="Times New Roman" w:cs="Times New Roman"/>
                <w:b/>
                <w:sz w:val="32"/>
                <w:szCs w:val="32"/>
              </w:rPr>
              <w:t>Vision</w:t>
            </w:r>
          </w:p>
        </w:tc>
      </w:tr>
      <w:tr w:rsidR="00B01370" w:rsidRPr="00AC32E5" w14:paraId="34C7D7E4" w14:textId="77777777" w:rsidTr="00B01370">
        <w:tc>
          <w:tcPr>
            <w:tcW w:w="3010" w:type="dxa"/>
            <w:shd w:val="clear" w:color="auto" w:fill="auto"/>
          </w:tcPr>
          <w:p w14:paraId="2AFD1AF8" w14:textId="77777777" w:rsidR="00B01370" w:rsidRPr="00AC32E5" w:rsidRDefault="00B01370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Purpose</w:t>
            </w:r>
          </w:p>
        </w:tc>
        <w:tc>
          <w:tcPr>
            <w:tcW w:w="3374" w:type="dxa"/>
            <w:shd w:val="clear" w:color="auto" w:fill="auto"/>
          </w:tcPr>
          <w:p w14:paraId="4B005C89" w14:textId="77777777" w:rsidR="00B01370" w:rsidRPr="00AC32E5" w:rsidRDefault="00B01370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Describes HOW you will get to where you want to be</w:t>
            </w:r>
          </w:p>
        </w:tc>
        <w:tc>
          <w:tcPr>
            <w:tcW w:w="3534" w:type="dxa"/>
            <w:shd w:val="clear" w:color="auto" w:fill="auto"/>
          </w:tcPr>
          <w:p w14:paraId="67EAC657" w14:textId="77777777" w:rsidR="00B01370" w:rsidRPr="00AC32E5" w:rsidRDefault="00B01370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Describes WHERE you want to be in the future.</w:t>
            </w:r>
          </w:p>
        </w:tc>
      </w:tr>
      <w:tr w:rsidR="00B01370" w:rsidRPr="00AC32E5" w14:paraId="06457764" w14:textId="77777777" w:rsidTr="00B01370">
        <w:tc>
          <w:tcPr>
            <w:tcW w:w="3010" w:type="dxa"/>
          </w:tcPr>
          <w:p w14:paraId="71B208F6" w14:textId="77777777" w:rsidR="00B01370" w:rsidRPr="00AC32E5" w:rsidRDefault="00B01370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Question it </w:t>
            </w:r>
            <w:r w:rsidRPr="00FB373E">
              <w:rPr>
                <w:rFonts w:ascii="Times New Roman" w:hAnsi="Times New Roman" w:cs="Times New Roman"/>
                <w:noProof/>
                <w:sz w:val="24"/>
                <w:szCs w:val="24"/>
              </w:rPr>
              <w:t>answers....</w:t>
            </w:r>
          </w:p>
        </w:tc>
        <w:tc>
          <w:tcPr>
            <w:tcW w:w="3374" w:type="dxa"/>
          </w:tcPr>
          <w:p w14:paraId="560EBBFA" w14:textId="77777777" w:rsidR="00B01370" w:rsidRPr="00AC32E5" w:rsidRDefault="00B01370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Why</w:t>
            </w:r>
            <w:r w:rsidRPr="00AC32E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do </w:t>
            </w:r>
            <w:r w:rsidR="008C3D1A" w:rsidRPr="00AC32E5">
              <w:rPr>
                <w:rFonts w:ascii="Times New Roman" w:hAnsi="Times New Roman" w:cs="Times New Roman"/>
                <w:sz w:val="24"/>
                <w:szCs w:val="24"/>
              </w:rPr>
              <w:t>we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exist?</w:t>
            </w:r>
          </w:p>
        </w:tc>
        <w:tc>
          <w:tcPr>
            <w:tcW w:w="3534" w:type="dxa"/>
          </w:tcPr>
          <w:p w14:paraId="0E4E5458" w14:textId="77777777" w:rsidR="00B01370" w:rsidRPr="00AC32E5" w:rsidRDefault="00B01370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What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is your desired end state?</w:t>
            </w:r>
            <w:r w:rsidR="008C3D1A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E06645F" w14:textId="77777777" w:rsidR="008C3D1A" w:rsidRPr="00AC32E5" w:rsidRDefault="008C3D1A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What will the future look like if we fulfill our mis</w:t>
            </w:r>
            <w:r w:rsidR="009B2BC0" w:rsidRPr="00AC32E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ion?</w:t>
            </w:r>
          </w:p>
        </w:tc>
      </w:tr>
      <w:tr w:rsidR="00B01370" w:rsidRPr="00AC32E5" w14:paraId="19A90A96" w14:textId="77777777" w:rsidTr="00B01370">
        <w:tc>
          <w:tcPr>
            <w:tcW w:w="3010" w:type="dxa"/>
          </w:tcPr>
          <w:p w14:paraId="3201F9F1" w14:textId="77777777" w:rsidR="00B01370" w:rsidRPr="00AC32E5" w:rsidRDefault="00B01370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Time Factor</w:t>
            </w:r>
          </w:p>
        </w:tc>
        <w:tc>
          <w:tcPr>
            <w:tcW w:w="3374" w:type="dxa"/>
          </w:tcPr>
          <w:p w14:paraId="10DE5863" w14:textId="77777777" w:rsidR="00B01370" w:rsidRPr="00AC32E5" w:rsidRDefault="008C3D1A" w:rsidP="00C17B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What </w:t>
            </w:r>
            <w:r w:rsidR="00C17B4F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we 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do in the </w:t>
            </w:r>
            <w:r w:rsidRPr="00AC32E5">
              <w:rPr>
                <w:rFonts w:ascii="Times New Roman" w:hAnsi="Times New Roman" w:cs="Times New Roman"/>
                <w:b/>
                <w:sz w:val="24"/>
                <w:szCs w:val="24"/>
              </w:rPr>
              <w:t>PRESENT</w:t>
            </w:r>
          </w:p>
        </w:tc>
        <w:tc>
          <w:tcPr>
            <w:tcW w:w="3534" w:type="dxa"/>
          </w:tcPr>
          <w:p w14:paraId="3CF18C88" w14:textId="77777777" w:rsidR="00B01370" w:rsidRPr="00AC32E5" w:rsidRDefault="008C3D1A" w:rsidP="00C17B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r w:rsidR="00C17B4F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we 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want to be in the </w:t>
            </w:r>
            <w:r w:rsidRPr="00AC32E5">
              <w:rPr>
                <w:rFonts w:ascii="Times New Roman" w:hAnsi="Times New Roman" w:cs="Times New Roman"/>
                <w:b/>
                <w:sz w:val="24"/>
                <w:szCs w:val="24"/>
              </w:rPr>
              <w:t>FUTURE</w:t>
            </w:r>
          </w:p>
        </w:tc>
      </w:tr>
      <w:tr w:rsidR="00B01370" w:rsidRPr="00AC32E5" w14:paraId="2AEC74C6" w14:textId="77777777" w:rsidTr="00B01370">
        <w:tc>
          <w:tcPr>
            <w:tcW w:w="3010" w:type="dxa"/>
          </w:tcPr>
          <w:p w14:paraId="0507D36B" w14:textId="77777777" w:rsidR="00B01370" w:rsidRPr="00AC32E5" w:rsidRDefault="00B01370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3374" w:type="dxa"/>
          </w:tcPr>
          <w:p w14:paraId="184668D2" w14:textId="77777777" w:rsidR="008C3D1A" w:rsidRPr="00AC32E5" w:rsidRDefault="00B01370" w:rsidP="00B013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Brief statement</w:t>
            </w:r>
            <w:r w:rsidR="008C3D1A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C3D1A" w:rsidRPr="00AC32E5">
              <w:rPr>
                <w:rFonts w:ascii="Times New Roman" w:eastAsia="Times New Roman" w:hAnsi="Times New Roman" w:cs="Times New Roman"/>
                <w:sz w:val="24"/>
                <w:szCs w:val="24"/>
              </w:rPr>
              <w:t>It should pass the “T-shirt” test, meaning, it should be able to be printed on a t-shirt and still be readable</w:t>
            </w:r>
            <w:r w:rsidR="00D76814" w:rsidRPr="00AC32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534" w:type="dxa"/>
          </w:tcPr>
          <w:p w14:paraId="602FF590" w14:textId="77777777" w:rsidR="00B01370" w:rsidRPr="00AC32E5" w:rsidRDefault="00C17B4F" w:rsidP="00C17B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It is not a statement, it is a s</w:t>
            </w:r>
            <w:r w:rsidR="00B01370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napshot 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B01370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can be 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longer than a mission statement.</w:t>
            </w:r>
          </w:p>
        </w:tc>
      </w:tr>
      <w:tr w:rsidR="00B01370" w:rsidRPr="00AC32E5" w14:paraId="5D92D736" w14:textId="77777777" w:rsidTr="00B01370">
        <w:tc>
          <w:tcPr>
            <w:tcW w:w="3010" w:type="dxa"/>
          </w:tcPr>
          <w:p w14:paraId="4C489324" w14:textId="77777777" w:rsidR="00B01370" w:rsidRPr="00AC32E5" w:rsidRDefault="00B01370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Purpose</w:t>
            </w:r>
          </w:p>
        </w:tc>
        <w:tc>
          <w:tcPr>
            <w:tcW w:w="3374" w:type="dxa"/>
          </w:tcPr>
          <w:p w14:paraId="1741A34C" w14:textId="77777777" w:rsidR="00B01370" w:rsidRPr="00AC32E5" w:rsidRDefault="00B01370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To inform</w:t>
            </w:r>
          </w:p>
        </w:tc>
        <w:tc>
          <w:tcPr>
            <w:tcW w:w="3534" w:type="dxa"/>
          </w:tcPr>
          <w:p w14:paraId="4C225E92" w14:textId="77777777" w:rsidR="00B01370" w:rsidRPr="00AC32E5" w:rsidRDefault="00B01370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To inspire</w:t>
            </w:r>
          </w:p>
        </w:tc>
      </w:tr>
      <w:tr w:rsidR="00B01370" w:rsidRPr="00AC32E5" w14:paraId="6B4BE6C9" w14:textId="77777777" w:rsidTr="00B01370">
        <w:tc>
          <w:tcPr>
            <w:tcW w:w="3010" w:type="dxa"/>
          </w:tcPr>
          <w:p w14:paraId="65571A17" w14:textId="77777777" w:rsidR="00B01370" w:rsidRPr="00AC32E5" w:rsidRDefault="00B01370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Effect  </w:t>
            </w:r>
          </w:p>
        </w:tc>
        <w:tc>
          <w:tcPr>
            <w:tcW w:w="3374" w:type="dxa"/>
          </w:tcPr>
          <w:p w14:paraId="5990DEA3" w14:textId="77777777" w:rsidR="00B01370" w:rsidRPr="00AC32E5" w:rsidRDefault="00B01370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To clarify</w:t>
            </w:r>
          </w:p>
        </w:tc>
        <w:tc>
          <w:tcPr>
            <w:tcW w:w="3534" w:type="dxa"/>
          </w:tcPr>
          <w:p w14:paraId="25B9FDD7" w14:textId="77777777" w:rsidR="00B01370" w:rsidRPr="00AC32E5" w:rsidRDefault="00B01370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To challenge</w:t>
            </w:r>
          </w:p>
        </w:tc>
      </w:tr>
      <w:tr w:rsidR="00B01370" w:rsidRPr="00AC32E5" w14:paraId="49D7A7E6" w14:textId="77777777" w:rsidTr="00B01370">
        <w:tc>
          <w:tcPr>
            <w:tcW w:w="3010" w:type="dxa"/>
          </w:tcPr>
          <w:p w14:paraId="59E1AA60" w14:textId="77777777" w:rsidR="00B01370" w:rsidRPr="00AC32E5" w:rsidRDefault="008C3D1A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Key Components </w:t>
            </w:r>
          </w:p>
        </w:tc>
        <w:tc>
          <w:tcPr>
            <w:tcW w:w="3374" w:type="dxa"/>
          </w:tcPr>
          <w:p w14:paraId="4151FA5E" w14:textId="77777777" w:rsidR="00B01370" w:rsidRPr="00AC32E5" w:rsidRDefault="008C3D1A" w:rsidP="00C17B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Who is </w:t>
            </w:r>
            <w:r w:rsidR="00C17B4F" w:rsidRPr="00AC32E5">
              <w:rPr>
                <w:rFonts w:ascii="Times New Roman" w:hAnsi="Times New Roman" w:cs="Times New Roman"/>
                <w:sz w:val="24"/>
                <w:szCs w:val="24"/>
              </w:rPr>
              <w:t>our "t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arget </w:t>
            </w:r>
            <w:r w:rsidR="00C17B4F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audience? 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What </w:t>
            </w:r>
            <w:r w:rsidR="00C17B4F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service </w:t>
            </w:r>
            <w:r w:rsidR="00C17B4F" w:rsidRPr="00FB373E">
              <w:rPr>
                <w:rFonts w:ascii="Times New Roman" w:hAnsi="Times New Roman" w:cs="Times New Roman"/>
                <w:noProof/>
                <w:sz w:val="24"/>
                <w:szCs w:val="24"/>
              </w:rPr>
              <w:t>and/or</w:t>
            </w:r>
            <w:r w:rsidR="00C17B4F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commitment does our 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organization have to them?</w:t>
            </w:r>
          </w:p>
        </w:tc>
        <w:tc>
          <w:tcPr>
            <w:tcW w:w="3534" w:type="dxa"/>
          </w:tcPr>
          <w:p w14:paraId="00FECBA8" w14:textId="77777777" w:rsidR="00B01370" w:rsidRPr="00AC32E5" w:rsidRDefault="008C3D1A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Words to generate hope for a brighter future and clarify core values of the organization </w:t>
            </w:r>
          </w:p>
        </w:tc>
      </w:tr>
      <w:tr w:rsidR="00C17B4F" w:rsidRPr="00AC32E5" w14:paraId="5A44182B" w14:textId="77777777" w:rsidTr="00B01370">
        <w:tc>
          <w:tcPr>
            <w:tcW w:w="3010" w:type="dxa"/>
          </w:tcPr>
          <w:p w14:paraId="7151016A" w14:textId="77777777" w:rsidR="00C17B4F" w:rsidRPr="00AC32E5" w:rsidRDefault="00C17B4F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Distinguishing Features</w:t>
            </w:r>
          </w:p>
        </w:tc>
        <w:tc>
          <w:tcPr>
            <w:tcW w:w="3374" w:type="dxa"/>
          </w:tcPr>
          <w:p w14:paraId="4BB02329" w14:textId="77777777" w:rsidR="00C17B4F" w:rsidRPr="00AC32E5" w:rsidRDefault="00C17B4F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Provides an overview of our plans</w:t>
            </w:r>
          </w:p>
        </w:tc>
        <w:tc>
          <w:tcPr>
            <w:tcW w:w="3534" w:type="dxa"/>
          </w:tcPr>
          <w:p w14:paraId="3F41CC36" w14:textId="77777777" w:rsidR="00C17B4F" w:rsidRPr="00AC32E5" w:rsidRDefault="00C17B4F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Expresses our optimal goal and reason for existence</w:t>
            </w:r>
          </w:p>
        </w:tc>
      </w:tr>
      <w:tr w:rsidR="00B01370" w:rsidRPr="00AC32E5" w14:paraId="4845B773" w14:textId="77777777" w:rsidTr="00B01370">
        <w:tc>
          <w:tcPr>
            <w:tcW w:w="3010" w:type="dxa"/>
          </w:tcPr>
          <w:p w14:paraId="016020B0" w14:textId="77777777" w:rsidR="00B01370" w:rsidRPr="00AC32E5" w:rsidRDefault="008C3D1A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Change</w:t>
            </w:r>
          </w:p>
        </w:tc>
        <w:tc>
          <w:tcPr>
            <w:tcW w:w="3374" w:type="dxa"/>
          </w:tcPr>
          <w:p w14:paraId="5FD2A51A" w14:textId="77777777" w:rsidR="00B01370" w:rsidRPr="00AC32E5" w:rsidRDefault="008C3D1A" w:rsidP="00877F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Mission statements should be evaluated regularly and can </w:t>
            </w:r>
            <w:r w:rsidRPr="00FB373E">
              <w:rPr>
                <w:rFonts w:ascii="Times New Roman" w:hAnsi="Times New Roman" w:cs="Times New Roman"/>
                <w:noProof/>
                <w:sz w:val="24"/>
                <w:szCs w:val="24"/>
              </w:rPr>
              <w:t>be modified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B373E">
              <w:rPr>
                <w:rFonts w:ascii="Times New Roman" w:hAnsi="Times New Roman" w:cs="Times New Roman"/>
                <w:noProof/>
                <w:sz w:val="24"/>
                <w:szCs w:val="24"/>
              </w:rPr>
              <w:t>to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adapt to changes in community needs/target population. </w:t>
            </w:r>
            <w:r w:rsidR="00877F90" w:rsidRPr="00AC32E5">
              <w:rPr>
                <w:rFonts w:ascii="Times New Roman" w:hAnsi="Times New Roman" w:cs="Times New Roman"/>
                <w:sz w:val="24"/>
                <w:szCs w:val="24"/>
              </w:rPr>
              <w:t>It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should only </w:t>
            </w:r>
            <w:r w:rsidRPr="00FB373E">
              <w:rPr>
                <w:rFonts w:ascii="Times New Roman" w:hAnsi="Times New Roman" w:cs="Times New Roman"/>
                <w:noProof/>
                <w:sz w:val="24"/>
                <w:szCs w:val="24"/>
              </w:rPr>
              <w:t>be changed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if</w:t>
            </w:r>
            <w:r w:rsidR="00C17B4F"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 strategies or services need to be changed to achieve your vision.</w:t>
            </w:r>
          </w:p>
        </w:tc>
        <w:tc>
          <w:tcPr>
            <w:tcW w:w="3534" w:type="dxa"/>
          </w:tcPr>
          <w:p w14:paraId="2F14B3E2" w14:textId="77777777" w:rsidR="00B01370" w:rsidRPr="00AC32E5" w:rsidRDefault="008C3D1A" w:rsidP="008C3D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Vision statements should not be changed drastically because this "desired </w:t>
            </w:r>
            <w:r w:rsidRPr="00FB373E">
              <w:rPr>
                <w:rFonts w:ascii="Times New Roman" w:hAnsi="Times New Roman" w:cs="Times New Roman"/>
                <w:noProof/>
                <w:sz w:val="24"/>
                <w:szCs w:val="24"/>
              </w:rPr>
              <w:t>result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 xml:space="preserve">" is essentially the foundation of the organization.  It is the "WHY" behind your organization which means any changes should </w:t>
            </w:r>
            <w:r w:rsidRPr="00FB373E">
              <w:rPr>
                <w:rFonts w:ascii="Times New Roman" w:hAnsi="Times New Roman" w:cs="Times New Roman"/>
                <w:noProof/>
                <w:sz w:val="24"/>
                <w:szCs w:val="24"/>
              </w:rPr>
              <w:t>be very carefully considered</w:t>
            </w:r>
            <w:r w:rsidRPr="00AC32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59B8228" w14:textId="77777777" w:rsidR="00877F90" w:rsidRPr="00AC32E5" w:rsidRDefault="00877F90" w:rsidP="00B01370">
      <w:pPr>
        <w:shd w:val="clear" w:color="auto" w:fill="FFFFFF"/>
        <w:spacing w:after="180" w:line="360" w:lineRule="atLeas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DD0808" w14:textId="77777777" w:rsidR="00C17B4F" w:rsidRDefault="00C17B4F" w:rsidP="00AC32E5">
      <w:pPr>
        <w:shd w:val="clear" w:color="auto" w:fill="FFFFFF"/>
        <w:spacing w:after="0" w:line="360" w:lineRule="atLeast"/>
        <w:rPr>
          <w:rFonts w:ascii="Times New Roman" w:hAnsi="Times New Roman" w:cs="Times New Roman"/>
          <w:sz w:val="24"/>
          <w:szCs w:val="24"/>
        </w:rPr>
      </w:pPr>
      <w:r w:rsidRPr="00AC32E5">
        <w:rPr>
          <w:rFonts w:ascii="Times New Roman" w:eastAsia="Times New Roman" w:hAnsi="Times New Roman" w:cs="Times New Roman"/>
          <w:b/>
          <w:sz w:val="24"/>
          <w:szCs w:val="24"/>
        </w:rPr>
        <w:t>Sample Mission Statement:</w:t>
      </w:r>
      <w:r w:rsidR="00B01370" w:rsidRPr="00AC32E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01370" w:rsidRPr="00AC32E5">
        <w:rPr>
          <w:rFonts w:ascii="Times New Roman" w:hAnsi="Times New Roman" w:cs="Times New Roman"/>
          <w:sz w:val="24"/>
          <w:szCs w:val="24"/>
        </w:rPr>
        <w:t>Charity Water is a non-profit organization bringing clean and safe drinking water to people in developing nations.</w:t>
      </w:r>
    </w:p>
    <w:p w14:paraId="1F89EA08" w14:textId="77777777" w:rsidR="00AC32E5" w:rsidRPr="00AC32E5" w:rsidRDefault="00AC32E5" w:rsidP="00AC32E5">
      <w:pPr>
        <w:shd w:val="clear" w:color="auto" w:fill="FFFFFF"/>
        <w:spacing w:after="0" w:line="360" w:lineRule="atLeast"/>
        <w:rPr>
          <w:rFonts w:ascii="Times New Roman" w:hAnsi="Times New Roman" w:cs="Times New Roman"/>
          <w:sz w:val="24"/>
          <w:szCs w:val="24"/>
        </w:rPr>
      </w:pPr>
    </w:p>
    <w:p w14:paraId="08E4078E" w14:textId="77777777" w:rsidR="00C17B4F" w:rsidRPr="00AC32E5" w:rsidRDefault="00C17B4F" w:rsidP="00AC32E5">
      <w:pPr>
        <w:shd w:val="clear" w:color="auto" w:fill="FFFFFF"/>
        <w:spacing w:after="0" w:line="360" w:lineRule="atLeast"/>
        <w:rPr>
          <w:rFonts w:ascii="Times New Roman" w:hAnsi="Times New Roman" w:cs="Times New Roman"/>
          <w:sz w:val="24"/>
          <w:szCs w:val="24"/>
        </w:rPr>
      </w:pPr>
      <w:r w:rsidRPr="00AC32E5">
        <w:rPr>
          <w:rFonts w:ascii="Times New Roman" w:hAnsi="Times New Roman" w:cs="Times New Roman"/>
          <w:b/>
          <w:sz w:val="24"/>
          <w:szCs w:val="24"/>
        </w:rPr>
        <w:t>Sample Vision Statement:</w:t>
      </w:r>
      <w:r w:rsidRPr="00AC32E5">
        <w:rPr>
          <w:rFonts w:ascii="Times New Roman" w:hAnsi="Times New Roman" w:cs="Times New Roman"/>
          <w:sz w:val="24"/>
          <w:szCs w:val="24"/>
        </w:rPr>
        <w:t xml:space="preserve"> </w:t>
      </w:r>
      <w:r w:rsidRPr="00AC32E5">
        <w:rPr>
          <w:rStyle w:val="Strong"/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r w:rsidRPr="00AC32E5">
        <w:rPr>
          <w:rStyle w:val="Strong"/>
          <w:rFonts w:ascii="Times New Roman" w:hAnsi="Times New Roman" w:cs="Times New Roman"/>
          <w:b w:val="0"/>
          <w:color w:val="212121"/>
          <w:shd w:val="clear" w:color="auto" w:fill="FFFFFF"/>
        </w:rPr>
        <w:t>Charity water</w:t>
      </w:r>
      <w:r w:rsidRPr="00AC32E5">
        <w:rPr>
          <w:rFonts w:ascii="Times New Roman" w:hAnsi="Times New Roman" w:cs="Times New Roman"/>
          <w:color w:val="212121"/>
          <w:shd w:val="clear" w:color="auto" w:fill="FFFFFF"/>
        </w:rPr>
        <w:t> believes that we can end the water crisis in our lifetime by ensuring that every person on the planet has access to life’s most basic need — clean drinking water.</w:t>
      </w:r>
    </w:p>
    <w:sectPr w:rsidR="00C17B4F" w:rsidRPr="00AC32E5" w:rsidSect="0085300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015DF" w14:textId="77777777" w:rsidR="00DA0D25" w:rsidRDefault="00DA0D25" w:rsidP="00AC32E5">
      <w:pPr>
        <w:spacing w:after="0" w:line="240" w:lineRule="auto"/>
      </w:pPr>
      <w:r>
        <w:separator/>
      </w:r>
    </w:p>
  </w:endnote>
  <w:endnote w:type="continuationSeparator" w:id="0">
    <w:p w14:paraId="324CE2BF" w14:textId="77777777" w:rsidR="00DA0D25" w:rsidRDefault="00DA0D25" w:rsidP="00AC3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E7369" w14:textId="77777777" w:rsidR="00326DA8" w:rsidRDefault="00326D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32BA3" w14:textId="3A42B647" w:rsidR="00AC32E5" w:rsidRDefault="00AC32E5" w:rsidP="00AC32E5">
    <w:pPr>
      <w:pStyle w:val="Footer"/>
      <w:jc w:val="center"/>
      <w:rPr>
        <w:sz w:val="18"/>
      </w:rPr>
    </w:pPr>
    <w:r>
      <w:rPr>
        <w:sz w:val="18"/>
      </w:rPr>
      <w:t>C</w:t>
    </w:r>
    <w:r w:rsidR="00EE37A9">
      <w:rPr>
        <w:sz w:val="18"/>
      </w:rPr>
      <w:t>opyright © 2019</w:t>
    </w:r>
    <w:r>
      <w:rPr>
        <w:sz w:val="18"/>
      </w:rPr>
      <w:t xml:space="preserve"> Funding For Good, Inc., All rights reserved.</w:t>
    </w:r>
  </w:p>
  <w:p w14:paraId="3AADEE99" w14:textId="77777777" w:rsidR="00AC32E5" w:rsidRDefault="00AC32E5" w:rsidP="00AC32E5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14:paraId="3DA72A04" w14:textId="77777777" w:rsidR="00AC32E5" w:rsidRDefault="00AC32E5" w:rsidP="00AC32E5">
    <w:pPr>
      <w:pStyle w:val="Footer"/>
      <w:jc w:val="center"/>
      <w:rPr>
        <w:sz w:val="18"/>
      </w:rPr>
    </w:pPr>
    <w:r>
      <w:rPr>
        <w:sz w:val="18"/>
      </w:rPr>
      <w:t>http</w:t>
    </w:r>
    <w:r w:rsidR="00326DA8">
      <w:rPr>
        <w:sz w:val="18"/>
      </w:rPr>
      <w:t>s</w:t>
    </w:r>
    <w:r>
      <w:rPr>
        <w:sz w:val="18"/>
      </w:rPr>
      <w:t>://www.fundingforgood.org | 704.614.8703</w:t>
    </w:r>
  </w:p>
  <w:p w14:paraId="5103AB67" w14:textId="77777777" w:rsidR="00AC32E5" w:rsidRDefault="00AC32E5" w:rsidP="00AC32E5">
    <w:pPr>
      <w:pStyle w:val="Footer"/>
      <w:jc w:val="center"/>
    </w:pPr>
  </w:p>
  <w:p w14:paraId="14D360FE" w14:textId="77777777" w:rsidR="00AC32E5" w:rsidRDefault="00AC32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2D5FCB" w14:textId="77777777" w:rsidR="00326DA8" w:rsidRDefault="00326D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34CE6" w14:textId="77777777" w:rsidR="00DA0D25" w:rsidRDefault="00DA0D25" w:rsidP="00AC32E5">
      <w:pPr>
        <w:spacing w:after="0" w:line="240" w:lineRule="auto"/>
      </w:pPr>
      <w:r>
        <w:separator/>
      </w:r>
    </w:p>
  </w:footnote>
  <w:footnote w:type="continuationSeparator" w:id="0">
    <w:p w14:paraId="082D00D7" w14:textId="77777777" w:rsidR="00DA0D25" w:rsidRDefault="00DA0D25" w:rsidP="00AC32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F93CB" w14:textId="77777777" w:rsidR="00326DA8" w:rsidRDefault="00326D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7A9D9" w14:textId="48524E07" w:rsidR="00AC32E5" w:rsidRDefault="00F24874" w:rsidP="00F24874">
    <w:pPr>
      <w:pStyle w:val="Header"/>
      <w:jc w:val="center"/>
    </w:pPr>
    <w:r>
      <w:rPr>
        <w:noProof/>
      </w:rPr>
      <w:drawing>
        <wp:inline distT="0" distB="0" distL="0" distR="0" wp14:anchorId="1603482E" wp14:editId="16F4CC67">
          <wp:extent cx="881380" cy="88138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1380" cy="881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A034E" w14:textId="77777777" w:rsidR="00326DA8" w:rsidRDefault="00326D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3NzK3MLc0NTAwNzRX0lEKTi0uzszPAykwqgUAOJGC+SwAAAA="/>
  </w:docVars>
  <w:rsids>
    <w:rsidRoot w:val="00B01370"/>
    <w:rsid w:val="0006564D"/>
    <w:rsid w:val="00326DA8"/>
    <w:rsid w:val="00355F6D"/>
    <w:rsid w:val="006A1C7B"/>
    <w:rsid w:val="00853007"/>
    <w:rsid w:val="00877F90"/>
    <w:rsid w:val="008C3D1A"/>
    <w:rsid w:val="00984BE0"/>
    <w:rsid w:val="009B2BC0"/>
    <w:rsid w:val="009B7398"/>
    <w:rsid w:val="00AC32E5"/>
    <w:rsid w:val="00B01370"/>
    <w:rsid w:val="00B0604E"/>
    <w:rsid w:val="00C17B4F"/>
    <w:rsid w:val="00D76814"/>
    <w:rsid w:val="00DA0D25"/>
    <w:rsid w:val="00DE3572"/>
    <w:rsid w:val="00EE37A9"/>
    <w:rsid w:val="00F24874"/>
    <w:rsid w:val="00FB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AFA50"/>
  <w15:docId w15:val="{007E9902-8DC2-4C33-9824-6E0910C6B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3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01370"/>
  </w:style>
  <w:style w:type="table" w:styleId="TableGrid">
    <w:name w:val="Table Grid"/>
    <w:basedOn w:val="TableNormal"/>
    <w:uiPriority w:val="59"/>
    <w:rsid w:val="00B01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17B4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B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BC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3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2E5"/>
  </w:style>
  <w:style w:type="paragraph" w:styleId="Footer">
    <w:name w:val="footer"/>
    <w:basedOn w:val="Normal"/>
    <w:link w:val="FooterChar"/>
    <w:uiPriority w:val="99"/>
    <w:unhideWhenUsed/>
    <w:rsid w:val="00AC3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anda Pearce</cp:lastModifiedBy>
  <cp:revision>2</cp:revision>
  <dcterms:created xsi:type="dcterms:W3CDTF">2020-08-17T21:14:00Z</dcterms:created>
  <dcterms:modified xsi:type="dcterms:W3CDTF">2020-08-17T21:14:00Z</dcterms:modified>
</cp:coreProperties>
</file>